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98692" w14:textId="77777777" w:rsidR="00E758AF" w:rsidRPr="00E758AF" w:rsidRDefault="00E758AF" w:rsidP="00E758AF">
      <w:pPr>
        <w:pBdr>
          <w:bottom w:val="dotted" w:sz="6" w:space="0" w:color="800000"/>
        </w:pBdr>
        <w:spacing w:after="161" w:line="240" w:lineRule="auto"/>
        <w:outlineLvl w:val="0"/>
        <w:rPr>
          <w:rFonts w:ascii="Georgia" w:eastAsia="Times New Roman" w:hAnsi="Georgia" w:cs="Arial"/>
          <w:b/>
          <w:color w:val="D16309"/>
          <w:kern w:val="36"/>
          <w:sz w:val="44"/>
          <w:szCs w:val="44"/>
          <w:lang w:val="en"/>
        </w:rPr>
      </w:pPr>
      <w:r w:rsidRPr="00E758AF">
        <w:rPr>
          <w:rFonts w:ascii="Georgia" w:eastAsia="Times New Roman" w:hAnsi="Georgia" w:cs="Arial"/>
          <w:b/>
          <w:color w:val="D16309"/>
          <w:kern w:val="36"/>
          <w:sz w:val="44"/>
          <w:szCs w:val="44"/>
          <w:lang w:val="en"/>
        </w:rPr>
        <w:t>Annual Meeting Registration</w:t>
      </w:r>
    </w:p>
    <w:p w14:paraId="2A1C788A" w14:textId="77777777" w:rsidR="00E758AF" w:rsidRPr="00E758AF" w:rsidRDefault="00E758AF" w:rsidP="00E758AF">
      <w:pPr>
        <w:spacing w:after="100" w:afterAutospacing="1" w:line="240" w:lineRule="auto"/>
        <w:rPr>
          <w:rFonts w:ascii="Raleway" w:eastAsia="Times New Roman" w:hAnsi="Raleway" w:cs="Arial"/>
          <w:color w:val="222222"/>
          <w:sz w:val="23"/>
          <w:szCs w:val="23"/>
          <w:lang w:val="en"/>
        </w:rPr>
      </w:pPr>
      <w:r w:rsidRPr="00E758AF">
        <w:rPr>
          <w:rFonts w:ascii="Raleway" w:eastAsia="Times New Roman" w:hAnsi="Raleway" w:cs="Arial"/>
          <w:b/>
          <w:bCs/>
          <w:color w:val="222222"/>
          <w:sz w:val="28"/>
          <w:szCs w:val="28"/>
          <w:lang w:val="en"/>
        </w:rPr>
        <w:t>AEIRS has gone paperless!</w:t>
      </w:r>
      <w:r w:rsidRPr="00E758AF">
        <w:rPr>
          <w:rFonts w:ascii="Raleway" w:eastAsia="Times New Roman" w:hAnsi="Raleway" w:cs="Arial"/>
          <w:color w:val="222222"/>
          <w:sz w:val="23"/>
          <w:szCs w:val="23"/>
          <w:lang w:val="en"/>
        </w:rPr>
        <w:t xml:space="preserve"> Please </w:t>
      </w:r>
      <w:r w:rsidRPr="00E758AF">
        <w:rPr>
          <w:rFonts w:ascii="Raleway" w:eastAsia="Times New Roman" w:hAnsi="Raleway" w:cs="Arial"/>
          <w:i/>
          <w:iCs/>
          <w:color w:val="222222"/>
          <w:sz w:val="23"/>
          <w:szCs w:val="23"/>
          <w:lang w:val="en"/>
        </w:rPr>
        <w:t>complete this form online</w:t>
      </w:r>
      <w:r w:rsidRPr="00E758AF">
        <w:rPr>
          <w:rFonts w:ascii="Raleway" w:eastAsia="Times New Roman" w:hAnsi="Raleway" w:cs="Arial"/>
          <w:color w:val="222222"/>
          <w:sz w:val="23"/>
          <w:szCs w:val="23"/>
          <w:lang w:val="en"/>
        </w:rPr>
        <w:t xml:space="preserve"> and make your </w:t>
      </w:r>
      <w:r w:rsidRPr="00E758AF">
        <w:rPr>
          <w:rFonts w:ascii="Raleway" w:eastAsia="Times New Roman" w:hAnsi="Raleway" w:cs="Arial"/>
          <w:i/>
          <w:iCs/>
          <w:color w:val="222222"/>
          <w:sz w:val="23"/>
          <w:szCs w:val="23"/>
          <w:lang w:val="en"/>
        </w:rPr>
        <w:t>payment through PayPal</w:t>
      </w:r>
      <w:r w:rsidRPr="00E758AF">
        <w:rPr>
          <w:rFonts w:ascii="Raleway" w:eastAsia="Times New Roman" w:hAnsi="Raleway" w:cs="Arial"/>
          <w:color w:val="222222"/>
          <w:sz w:val="23"/>
          <w:szCs w:val="23"/>
          <w:lang w:val="en"/>
        </w:rPr>
        <w:t xml:space="preserve"> or print the completed registration form and mail your payment to the AEIRS office.</w:t>
      </w:r>
    </w:p>
    <w:p w14:paraId="21491662" w14:textId="77777777" w:rsidR="00E758AF" w:rsidRPr="00E758AF" w:rsidRDefault="00E758AF" w:rsidP="00E758AF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E758AF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0BEC75B0" w14:textId="2014FFF6" w:rsidR="00E758AF" w:rsidRPr="00E758AF" w:rsidRDefault="00E758AF" w:rsidP="00E758AF">
      <w:pPr>
        <w:spacing w:after="0" w:line="240" w:lineRule="auto"/>
        <w:rPr>
          <w:rFonts w:ascii="Raleway" w:eastAsia="Times New Roman" w:hAnsi="Raleway" w:cs="Arial"/>
          <w:color w:val="222222"/>
          <w:sz w:val="23"/>
          <w:szCs w:val="23"/>
          <w:lang w:val="e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0"/>
        <w:gridCol w:w="3750"/>
      </w:tblGrid>
      <w:tr w:rsidR="00E758AF" w:rsidRPr="00E758AF" w14:paraId="3C18E8C1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096B8A60" w14:textId="77777777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First Name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7DA84982" w14:textId="77777777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283FD403">
                <v:shape id="_x0000_i1025" type="#_x0000_t75" style="width:165pt;height:18pt">
                  <v:imagedata r:id="rId5" o:title=""/>
                </v:shape>
              </w:pict>
            </w:r>
          </w:p>
        </w:tc>
      </w:tr>
      <w:tr w:rsidR="00E758AF" w:rsidRPr="00E758AF" w14:paraId="69BD9790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22A5F694" w14:textId="77777777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Last Name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53F143A9" w14:textId="77777777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33B531E9">
                <v:shape id="_x0000_i1026" type="#_x0000_t75" style="width:165pt;height:18pt">
                  <v:imagedata r:id="rId5" o:title=""/>
                </v:shape>
              </w:pict>
            </w:r>
          </w:p>
        </w:tc>
      </w:tr>
      <w:tr w:rsidR="00E758AF" w:rsidRPr="00E758AF" w14:paraId="168C8517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296C621B" w14:textId="77777777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Nickname (for Badge)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3DFC63C6" w14:textId="77777777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494881AC">
                <v:shape id="_x0000_i1027" type="#_x0000_t75" style="width:165pt;height:18pt">
                  <v:imagedata r:id="rId5" o:title=""/>
                </v:shape>
              </w:pict>
            </w:r>
          </w:p>
        </w:tc>
      </w:tr>
      <w:tr w:rsidR="00E758AF" w:rsidRPr="00E758AF" w14:paraId="08DB59F5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27DA74E3" w14:textId="77777777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Degree/Credentials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02C2DE6B" w14:textId="77777777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7DA38F01">
                <v:shape id="_x0000_i1028" type="#_x0000_t75" style="width:165pt;height:18pt">
                  <v:imagedata r:id="rId5" o:title=""/>
                </v:shape>
              </w:pict>
            </w:r>
          </w:p>
        </w:tc>
      </w:tr>
      <w:tr w:rsidR="00E758AF" w:rsidRPr="00E758AF" w14:paraId="34B5B4EA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6216D07D" w14:textId="77777777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Employer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20493CFF" w14:textId="77777777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06B20C4F">
                <v:shape id="_x0000_i1029" type="#_x0000_t75" style="width:165pt;height:18pt">
                  <v:imagedata r:id="rId5" o:title=""/>
                </v:shape>
              </w:pict>
            </w:r>
          </w:p>
        </w:tc>
      </w:tr>
      <w:tr w:rsidR="00E758AF" w:rsidRPr="00E758AF" w14:paraId="15226EED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39EA4A47" w14:textId="77777777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Title/Department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6C305464" w14:textId="77777777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778ED863">
                <v:shape id="_x0000_i1030" type="#_x0000_t75" style="width:165pt;height:18pt">
                  <v:imagedata r:id="rId5" o:title=""/>
                </v:shape>
              </w:pict>
            </w:r>
          </w:p>
        </w:tc>
      </w:tr>
      <w:tr w:rsidR="0064061D" w:rsidRPr="00E758AF" w14:paraId="5D8C957A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</w:tcPr>
          <w:p w14:paraId="4671143A" w14:textId="626556C1" w:rsidR="0064061D" w:rsidRPr="002F0F5A" w:rsidRDefault="002F0F5A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2F0F5A">
              <w:rPr>
                <w:rFonts w:ascii="Georgia" w:eastAsia="Times New Roman" w:hAnsi="Georgia"/>
                <w:iCs/>
                <w:sz w:val="36"/>
                <w:szCs w:val="36"/>
              </w:rPr>
              <w:t>Registration confirmation will be e-mailed to the address below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</w:tcPr>
          <w:p w14:paraId="7B21DF9D" w14:textId="77777777" w:rsidR="0064061D" w:rsidRDefault="0064061D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</w:p>
        </w:tc>
      </w:tr>
      <w:tr w:rsidR="00E758AF" w:rsidRPr="00E758AF" w14:paraId="7D4E5E9A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65063178" w14:textId="77777777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E-mail Address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39A4AB5A" w14:textId="77777777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3E1035D1">
                <v:shape id="_x0000_i1031" type="#_x0000_t75" style="width:165pt;height:18pt">
                  <v:imagedata r:id="rId5" o:title=""/>
                </v:shape>
              </w:pict>
            </w:r>
          </w:p>
        </w:tc>
      </w:tr>
      <w:tr w:rsidR="00E758AF" w:rsidRPr="00E758AF" w14:paraId="6F3BB13A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42904204" w14:textId="77777777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AEIRS Member Number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334167E6" w14:textId="77777777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0EED637A">
                <v:shape id="_x0000_i1032" type="#_x0000_t75" style="width:37.5pt;height:18pt">
                  <v:imagedata r:id="rId6" o:title=""/>
                </v:shape>
              </w:pict>
            </w:r>
          </w:p>
        </w:tc>
      </w:tr>
      <w:tr w:rsidR="002A6240" w:rsidRPr="00E758AF" w14:paraId="652E0C5E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</w:tcPr>
          <w:p w14:paraId="1668DC69" w14:textId="31E7CE72" w:rsidR="00601B55" w:rsidRDefault="00601B55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Select as applicable:</w:t>
            </w:r>
          </w:p>
          <w:p w14:paraId="19AF1620" w14:textId="49BCDA70" w:rsidR="002A6240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2C2DA69B">
                <v:shape id="_x0000_i1033" type="#_x0000_t75" style="width:21pt;height:18pt">
                  <v:imagedata r:id="rId7" o:title=""/>
                </v:shape>
              </w:pict>
            </w:r>
            <w:r w:rsidR="00601B55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20</w:t>
            </w:r>
            <w:r w:rsidR="0045106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20</w:t>
            </w:r>
            <w:r w:rsidR="00601B55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 </w:t>
            </w:r>
            <w:r w:rsidR="002A6240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Speaker  </w:t>
            </w:r>
            <w:r w:rsidR="002A6240">
              <w:rPr>
                <w:rFonts w:ascii="Georgia" w:eastAsia="Times New Roman" w:hAnsi="Georgia" w:cs="Times New Roman"/>
                <w:noProof/>
                <w:color w:val="222222"/>
                <w:sz w:val="36"/>
                <w:szCs w:val="36"/>
              </w:rPr>
              <w:drawing>
                <wp:inline distT="0" distB="0" distL="0" distR="0" wp14:anchorId="4A4599A4" wp14:editId="6B1BCEB3">
                  <wp:extent cx="270510" cy="23050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01B55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20</w:t>
            </w:r>
            <w:r w:rsidR="0045106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20</w:t>
            </w:r>
            <w:r w:rsidR="00601B55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 </w:t>
            </w:r>
            <w:r w:rsidR="002A6240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Poster Presenter </w:t>
            </w:r>
          </w:p>
          <w:p w14:paraId="4E3C65C7" w14:textId="735DE1F6" w:rsidR="002A6240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noProof/>
                <w:color w:val="222222"/>
                <w:sz w:val="36"/>
                <w:szCs w:val="36"/>
              </w:rPr>
              <w:drawing>
                <wp:inline distT="0" distB="0" distL="0" distR="0" wp14:anchorId="7E19509E" wp14:editId="72EED04E">
                  <wp:extent cx="270510" cy="23050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Past Honors Lecturer</w:t>
            </w:r>
          </w:p>
          <w:p w14:paraId="06F549CB" w14:textId="71EFBC1B" w:rsidR="002A6240" w:rsidRPr="00E758AF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noProof/>
                <w:color w:val="222222"/>
                <w:sz w:val="36"/>
                <w:szCs w:val="36"/>
              </w:rPr>
              <w:drawing>
                <wp:inline distT="0" distB="0" distL="0" distR="0" wp14:anchorId="2730F967" wp14:editId="490AEA8C">
                  <wp:extent cx="270510" cy="23050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Life Member  </w:t>
            </w:r>
            <w:r>
              <w:rPr>
                <w:rFonts w:ascii="Georgia" w:eastAsia="Times New Roman" w:hAnsi="Georgia" w:cs="Times New Roman"/>
                <w:noProof/>
                <w:color w:val="222222"/>
                <w:sz w:val="36"/>
                <w:szCs w:val="36"/>
              </w:rPr>
              <w:drawing>
                <wp:inline distT="0" distB="0" distL="0" distR="0" wp14:anchorId="787A1700" wp14:editId="4299015E">
                  <wp:extent cx="270510" cy="23050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Honorary Member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</w:tcPr>
          <w:p w14:paraId="75ABE6B4" w14:textId="77777777" w:rsidR="002A6240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0B211455">
                <v:shape id="_x0000_i1034" type="#_x0000_t75" style="width:21pt;height:18pt">
                  <v:imagedata r:id="rId7" o:title=""/>
                </v:shape>
              </w:pict>
            </w:r>
            <w:r w:rsidR="002A6240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Fellow </w:t>
            </w:r>
          </w:p>
          <w:p w14:paraId="4AA745F7" w14:textId="5E015F25" w:rsidR="002A6240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noProof/>
                <w:color w:val="222222"/>
                <w:sz w:val="36"/>
                <w:szCs w:val="36"/>
              </w:rPr>
              <w:drawing>
                <wp:inline distT="0" distB="0" distL="0" distR="0" wp14:anchorId="15104E5A" wp14:editId="71250A80">
                  <wp:extent cx="270510" cy="23050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Past President</w:t>
            </w:r>
          </w:p>
          <w:p w14:paraId="0B1CA68C" w14:textId="7DF20F65" w:rsidR="002A6240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noProof/>
                <w:color w:val="222222"/>
                <w:sz w:val="36"/>
                <w:szCs w:val="36"/>
              </w:rPr>
              <w:drawing>
                <wp:inline distT="0" distB="0" distL="0" distR="0" wp14:anchorId="45052EE8" wp14:editId="4B545948">
                  <wp:extent cx="270510" cy="23050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New Member</w:t>
            </w:r>
          </w:p>
        </w:tc>
      </w:tr>
      <w:tr w:rsidR="002A6240" w:rsidRPr="00E758AF" w14:paraId="455E033B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600AF3A2" w14:textId="6C56D013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440DFCE9">
                <v:shape id="_x0000_i1035" type="#_x0000_t75" style="width:21pt;height:18pt">
                  <v:imagedata r:id="rId7" o:title=""/>
                </v:shape>
              </w:pict>
            </w:r>
            <w:r w:rsidR="00750A4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Home</w:t>
            </w:r>
            <w:r w:rsidR="002A6240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 Address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1F31678B" w14:textId="77777777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67AC5C52">
                <v:shape id="_x0000_i1036" type="#_x0000_t75" style="width:21pt;height:18pt">
                  <v:imagedata r:id="rId7" o:title=""/>
                </v:shape>
              </w:pict>
            </w:r>
            <w:r w:rsidR="002A6240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Work Address</w:t>
            </w:r>
          </w:p>
        </w:tc>
      </w:tr>
      <w:tr w:rsidR="002A6240" w:rsidRPr="00E758AF" w14:paraId="51C07E77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42AED011" w14:textId="77777777" w:rsidR="002A6240" w:rsidRPr="00E758AF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Mailing Address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4770E9A7" w14:textId="77777777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5A5EA249">
                <v:shape id="_x0000_i1037" type="#_x0000_t75" style="width:165pt;height:18pt">
                  <v:imagedata r:id="rId5" o:title=""/>
                </v:shape>
              </w:pict>
            </w:r>
          </w:p>
        </w:tc>
      </w:tr>
      <w:tr w:rsidR="002A6240" w:rsidRPr="00E758AF" w14:paraId="435DF414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60C06A0E" w14:textId="77777777" w:rsidR="002A6240" w:rsidRPr="00E758AF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City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50B17839" w14:textId="77777777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7B84A4F4">
                <v:shape id="_x0000_i1038" type="#_x0000_t75" style="width:165pt;height:18pt">
                  <v:imagedata r:id="rId5" o:title=""/>
                </v:shape>
              </w:pict>
            </w:r>
          </w:p>
        </w:tc>
      </w:tr>
      <w:tr w:rsidR="002A6240" w:rsidRPr="00E758AF" w14:paraId="5705236C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06698726" w14:textId="77777777" w:rsidR="002A6240" w:rsidRPr="00E758AF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State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19727527" w14:textId="77777777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2AB92E10">
                <v:shape id="_x0000_i1039" type="#_x0000_t75" style="width:19.5pt;height:18pt">
                  <v:imagedata r:id="rId9" o:title=""/>
                </v:shape>
              </w:pict>
            </w:r>
          </w:p>
        </w:tc>
      </w:tr>
      <w:tr w:rsidR="002A6240" w:rsidRPr="00E758AF" w14:paraId="0DC5A08B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7B2CC04B" w14:textId="77777777" w:rsidR="002A6240" w:rsidRPr="00E758AF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lastRenderedPageBreak/>
              <w:t>Zip Code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7EDA0A2F" w14:textId="77777777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1D28D463">
                <v:shape id="_x0000_i1040" type="#_x0000_t75" style="width:31.5pt;height:18pt">
                  <v:imagedata r:id="rId10" o:title=""/>
                </v:shape>
              </w:pict>
            </w:r>
          </w:p>
        </w:tc>
      </w:tr>
      <w:tr w:rsidR="002A6240" w:rsidRPr="00E758AF" w14:paraId="6D873D68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71ACA486" w14:textId="77777777" w:rsidR="002A6240" w:rsidRPr="00E758AF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Country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07309315" w14:textId="77777777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426892C3">
                <v:shape id="_x0000_i1041" type="#_x0000_t75" style="width:165pt;height:18pt">
                  <v:imagedata r:id="rId5" o:title=""/>
                </v:shape>
              </w:pict>
            </w:r>
          </w:p>
        </w:tc>
      </w:tr>
      <w:tr w:rsidR="002A6240" w:rsidRPr="00E758AF" w14:paraId="47720CA5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784BA222" w14:textId="44984E66" w:rsidR="002A6240" w:rsidRPr="00E758AF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Phone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0897ED2A" w14:textId="77777777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40D3108A">
                <v:shape id="_x0000_i1042" type="#_x0000_t75" style="width:165pt;height:18pt">
                  <v:imagedata r:id="rId5" o:title=""/>
                </v:shape>
              </w:pict>
            </w:r>
          </w:p>
        </w:tc>
      </w:tr>
      <w:tr w:rsidR="002A6240" w:rsidRPr="00E758AF" w14:paraId="55C83456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7D5BEC1B" w14:textId="77777777" w:rsidR="002A6240" w:rsidRPr="00E758AF" w:rsidRDefault="002A6240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Fax:</w:t>
            </w:r>
          </w:p>
        </w:tc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4A7DC3AA" w14:textId="77777777" w:rsidR="002A6240" w:rsidRPr="00E758AF" w:rsidRDefault="00BE14C1" w:rsidP="002A624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7C2E65D5">
                <v:shape id="_x0000_i1043" type="#_x0000_t75" style="width:165pt;height:18pt">
                  <v:imagedata r:id="rId5" o:title=""/>
                </v:shape>
              </w:pict>
            </w:r>
          </w:p>
        </w:tc>
      </w:tr>
    </w:tbl>
    <w:p w14:paraId="0732E274" w14:textId="77777777" w:rsidR="00A042B1" w:rsidRDefault="00A042B1" w:rsidP="00E758AF">
      <w:pPr>
        <w:spacing w:after="100" w:afterAutospacing="1" w:line="240" w:lineRule="auto"/>
        <w:outlineLvl w:val="1"/>
        <w:rPr>
          <w:rFonts w:ascii="Raleway" w:eastAsia="Times New Roman" w:hAnsi="Raleway" w:cs="Arial"/>
          <w:color w:val="004EFF"/>
          <w:sz w:val="36"/>
          <w:szCs w:val="36"/>
          <w:lang w:val="en"/>
        </w:rPr>
      </w:pPr>
    </w:p>
    <w:p w14:paraId="46262461" w14:textId="77777777" w:rsidR="00E758AF" w:rsidRPr="00E758AF" w:rsidRDefault="00E758AF" w:rsidP="00E758AF">
      <w:pPr>
        <w:spacing w:after="100" w:afterAutospacing="1" w:line="240" w:lineRule="auto"/>
        <w:outlineLvl w:val="1"/>
        <w:rPr>
          <w:rFonts w:ascii="Georgia" w:eastAsia="Times New Roman" w:hAnsi="Georgia" w:cs="Arial"/>
          <w:b/>
          <w:color w:val="D16309"/>
          <w:sz w:val="44"/>
          <w:szCs w:val="44"/>
          <w:lang w:val="en"/>
        </w:rPr>
      </w:pPr>
      <w:r w:rsidRPr="00E758AF">
        <w:rPr>
          <w:rFonts w:ascii="Georgia" w:eastAsia="Times New Roman" w:hAnsi="Georgia" w:cs="Arial"/>
          <w:b/>
          <w:color w:val="D16309"/>
          <w:sz w:val="44"/>
          <w:szCs w:val="44"/>
          <w:lang w:val="en"/>
        </w:rPr>
        <w:t>Registration Fees (select only one)</w:t>
      </w:r>
    </w:p>
    <w:p w14:paraId="404E6578" w14:textId="77777777" w:rsidR="00E758AF" w:rsidRPr="00E758AF" w:rsidRDefault="00E758AF" w:rsidP="00E758AF">
      <w:pPr>
        <w:spacing w:after="0" w:line="240" w:lineRule="auto"/>
        <w:rPr>
          <w:rFonts w:ascii="Raleway" w:eastAsia="Times New Roman" w:hAnsi="Raleway" w:cs="Arial"/>
          <w:color w:val="222222"/>
          <w:sz w:val="23"/>
          <w:szCs w:val="23"/>
          <w:lang w:val="e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250"/>
      </w:tblGrid>
      <w:tr w:rsidR="00E758AF" w:rsidRPr="00E758AF" w14:paraId="42A29B45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1A978A55" w14:textId="1CBC9369" w:rsidR="00E758AF" w:rsidRPr="00E758AF" w:rsidRDefault="00E758AF" w:rsidP="00A042B1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AEIRS 201</w:t>
            </w:r>
            <w:r w:rsidR="002A6240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9</w:t>
            </w:r>
            <w:r w:rsidRPr="00E758A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 xml:space="preserve"> Annual Meeting July </w:t>
            </w:r>
            <w:r w:rsidR="00A82AEC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9</w:t>
            </w:r>
            <w:r w:rsidRPr="00E758A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 xml:space="preserve"> </w:t>
            </w:r>
            <w:r w:rsidR="00D639D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-</w:t>
            </w:r>
            <w:r w:rsidRPr="00E758A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 xml:space="preserve"> 1</w:t>
            </w:r>
            <w:r w:rsidR="0045106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0</w:t>
            </w:r>
            <w:r w:rsidRPr="00E758A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, 20</w:t>
            </w:r>
            <w:r w:rsidR="0045106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20</w:t>
            </w:r>
          </w:p>
        </w:tc>
      </w:tr>
      <w:tr w:rsidR="00E758AF" w:rsidRPr="00E758AF" w14:paraId="6926DE4F" w14:textId="77777777" w:rsidTr="00A042B1">
        <w:trPr>
          <w:trHeight w:val="2295"/>
        </w:trPr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732B8F56" w14:textId="77777777" w:rsidR="00E758AF" w:rsidRPr="00E758AF" w:rsidRDefault="00A042B1" w:rsidP="004B074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16"/>
                <w:szCs w:val="16"/>
              </w:rPr>
            </w:pPr>
            <w:r w:rsidRPr="00A042B1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Includes all educational sessions, business luncheon (only if selected),</w:t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 </w:t>
            </w:r>
            <w:r w:rsidRPr="00A042B1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Welcome Reception (only if selected),</w:t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 </w:t>
            </w:r>
            <w:r w:rsidR="004B074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all refreshment breaks.</w:t>
            </w:r>
          </w:p>
        </w:tc>
      </w:tr>
      <w:tr w:rsidR="00E758AF" w:rsidRPr="00E758AF" w14:paraId="08899584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132B7782" w14:textId="22936B88" w:rsidR="004B074F" w:rsidRDefault="00BE14C1" w:rsidP="00A042B1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083350DA">
                <v:shape id="_x0000_i1044" type="#_x0000_t75" style="width:21pt;height:18pt">
                  <v:imagedata r:id="rId7" o:title=""/>
                </v:shape>
              </w:pic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AEIRS Members: $</w:t>
            </w:r>
            <w:r w:rsidR="0053612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160</w: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33B15D24">
                <v:shape id="_x0000_i1045" type="#_x0000_t75" style="width:21pt;height:18pt">
                  <v:imagedata r:id="rId7" o:title=""/>
                </v:shape>
              </w:pic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Non-Members: $</w:t>
            </w:r>
            <w:r w:rsidR="0053612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260</w:t>
            </w:r>
          </w:p>
          <w:p w14:paraId="059484E8" w14:textId="215294B7" w:rsidR="004B074F" w:rsidRDefault="004B074F" w:rsidP="004B074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noProof/>
                <w:color w:val="222222"/>
                <w:sz w:val="36"/>
                <w:szCs w:val="36"/>
              </w:rPr>
              <w:drawing>
                <wp:inline distT="0" distB="0" distL="0" distR="0" wp14:anchorId="0CD0A382" wp14:editId="3B1D7583">
                  <wp:extent cx="264795" cy="228600"/>
                  <wp:effectExtent l="0" t="0" r="190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95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Guest (with paying member) $50 (No CE credits)</w:t>
            </w:r>
          </w:p>
          <w:p w14:paraId="2DBB611E" w14:textId="77777777" w:rsidR="00E758AF" w:rsidRPr="00E758AF" w:rsidRDefault="00BE14C1" w:rsidP="004B074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743200C6">
                <v:shape id="_x0000_i1047" type="#_x0000_t75" style="width:21pt;height:18pt">
                  <v:imagedata r:id="rId11" o:title=""/>
                </v:shape>
              </w:pic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None</w:t>
            </w:r>
          </w:p>
        </w:tc>
      </w:tr>
      <w:tr w:rsidR="00E758AF" w:rsidRPr="00E758AF" w14:paraId="3B976999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2139A5B9" w14:textId="096FF6EB" w:rsidR="00E758AF" w:rsidRP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Registration Per Day and Single-Day Rates</w:t>
            </w:r>
          </w:p>
        </w:tc>
      </w:tr>
      <w:tr w:rsidR="00E758AF" w:rsidRPr="00E758AF" w14:paraId="40DEF73D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37089AE6" w14:textId="523F7448" w:rsidR="00FD2ACE" w:rsidRPr="00FD2ACE" w:rsidRDefault="00E758AF" w:rsidP="00FD2AC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AEIRS Members: $</w:t>
            </w:r>
            <w:r w:rsidR="0053612E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85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BE14C1">
              <w:pict w14:anchorId="1E514583">
                <v:shape id="_x0000_i1049" type="#_x0000_t75" style="width:21pt;height:18pt">
                  <v:imagedata r:id="rId7" o:title=""/>
                </v:shape>
              </w:pic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Non-Members: $</w:t>
            </w:r>
            <w:r w:rsidR="00275EBE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135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BE14C1">
              <w:pict w14:anchorId="2EE4720E">
                <v:shape id="_x0000_i1050" type="#_x0000_t75" style="width:21pt;height:18pt">
                  <v:imagedata r:id="rId7" o:title=""/>
                </v:shape>
              </w:pict>
            </w:r>
            <w:r w:rsidR="004B074F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Guest (with paying member) $50</w:t>
            </w:r>
            <w:r w:rsidR="0045106F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 </w:t>
            </w:r>
            <w:r w:rsidR="004B074F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(No CE credits)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BE14C1">
              <w:pict w14:anchorId="2C15A260">
                <v:shape id="_x0000_i1051" type="#_x0000_t75" style="width:21pt;height:18pt">
                  <v:imagedata r:id="rId11" o:title=""/>
                </v:shape>
              </w:pic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None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</w:p>
          <w:p w14:paraId="38F59842" w14:textId="4BDB4C3D" w:rsidR="005C3C80" w:rsidRPr="00FD2ACE" w:rsidRDefault="00E758AF" w:rsidP="00FD2AC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Pr="00FD2ACE">
              <w:rPr>
                <w:rFonts w:ascii="Georgia" w:eastAsia="Times New Roman" w:hAnsi="Georgia" w:cs="Times New Roman"/>
                <w:i/>
                <w:iCs/>
                <w:color w:val="222222"/>
                <w:sz w:val="36"/>
                <w:szCs w:val="36"/>
              </w:rPr>
              <w:lastRenderedPageBreak/>
              <w:t>Indicate day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: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BE14C1">
              <w:pict w14:anchorId="5503149D">
                <v:shape id="_x0000_i1052" type="#_x0000_t75" style="width:21pt;height:18pt">
                  <v:imagedata r:id="rId7" o:title=""/>
                </v:shape>
              </w:pic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Thursday, July </w:t>
            </w:r>
            <w:r w:rsidR="0045106F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9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, 20</w:t>
            </w:r>
            <w:r w:rsidR="0045106F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20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A042B1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(Includes only educational sessions)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BE14C1">
              <w:pict w14:anchorId="723ABFC5">
                <v:shape id="_x0000_i1053" type="#_x0000_t75" style="width:21pt;height:18pt">
                  <v:imagedata r:id="rId7" o:title=""/>
                </v:shape>
              </w:pic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Friday, July </w:t>
            </w:r>
            <w:r w:rsidR="0045106F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10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, 20</w:t>
            </w:r>
            <w:r w:rsidR="0045106F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20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A042B1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(Includes only educational sessions</w:t>
            </w:r>
            <w:r w:rsidR="000059CE"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)</w: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BE14C1">
              <w:pict w14:anchorId="52DBE89E">
                <v:shape id="_x0000_i1054" type="#_x0000_t75" style="width:21pt;height:18pt">
                  <v:imagedata r:id="rId11" o:title=""/>
                </v:shape>
              </w:pict>
            </w:r>
            <w:r w:rsidRPr="00FD2ACE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N/A</w:t>
            </w:r>
          </w:p>
        </w:tc>
      </w:tr>
      <w:tr w:rsidR="00E758AF" w:rsidRPr="00E758AF" w14:paraId="03D21157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70804488" w14:textId="77777777" w:rsidR="00E758AF" w:rsidRPr="00E758AF" w:rsidRDefault="00E758AF" w:rsidP="002E3C1D">
            <w:pPr>
              <w:spacing w:after="100" w:afterAutospacing="1" w:line="240" w:lineRule="auto"/>
              <w:outlineLvl w:val="1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lastRenderedPageBreak/>
              <w:t> </w:t>
            </w:r>
            <w:r w:rsidR="002E3C1D" w:rsidRPr="002E3C1D">
              <w:rPr>
                <w:rFonts w:ascii="Georgia" w:eastAsia="Times New Roman" w:hAnsi="Georgia" w:cs="Times New Roman"/>
                <w:b/>
                <w:color w:val="D16309"/>
                <w:sz w:val="44"/>
                <w:szCs w:val="44"/>
              </w:rPr>
              <w:t>The Free “</w:t>
            </w:r>
            <w:r w:rsidR="002E3C1D" w:rsidRPr="00E758AF">
              <w:rPr>
                <w:rFonts w:ascii="Georgia" w:eastAsia="Times New Roman" w:hAnsi="Georgia" w:cs="Times New Roman"/>
                <w:b/>
                <w:color w:val="D16309"/>
                <w:sz w:val="44"/>
                <w:szCs w:val="44"/>
              </w:rPr>
              <w:t>Extras"</w:t>
            </w:r>
          </w:p>
        </w:tc>
      </w:tr>
      <w:tr w:rsidR="00E758AF" w:rsidRPr="00E758AF" w14:paraId="4A4C7FDF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2CEFFADE" w14:textId="77777777" w:rsidR="005C3C80" w:rsidRPr="005C3C80" w:rsidRDefault="005C3C80" w:rsidP="005C3C80">
            <w:pPr>
              <w:spacing w:after="0" w:line="240" w:lineRule="auto"/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</w:pPr>
            <w:r w:rsidRPr="005C3C80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Be sure to select from these fre</w:t>
            </w:r>
            <w:r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e</w:t>
            </w:r>
            <w:r w:rsidRPr="005C3C80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 xml:space="preserve"> “extra” events when you register. You MUST register for each free Extra to attend the event.</w:t>
            </w:r>
          </w:p>
          <w:p w14:paraId="0D77DC56" w14:textId="77777777" w:rsidR="00E758AF" w:rsidRPr="00E758AF" w:rsidRDefault="00E758AF" w:rsidP="005C3C80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</w:p>
        </w:tc>
      </w:tr>
      <w:tr w:rsidR="00E758AF" w:rsidRPr="00E758AF" w14:paraId="38B57D59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693D4F7F" w14:textId="7D310195" w:rsidR="005C3C80" w:rsidRPr="005C3C80" w:rsidRDefault="00E758AF" w:rsidP="005C3C80">
            <w:pPr>
              <w:spacing w:after="0" w:line="240" w:lineRule="auto"/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</w:pPr>
            <w:r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BE14C1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2D029615">
                <v:shape id="_x0000_i1057" type="#_x0000_t75" style="width:21pt;height:18pt">
                  <v:imagedata r:id="rId7" o:title=""/>
                </v:shape>
              </w:pict>
            </w:r>
            <w:r w:rsidR="005C3C80" w:rsidRPr="005C3C80">
              <w:rPr>
                <w:rFonts w:ascii="Arial" w:eastAsia="Arial" w:hAnsi="Arial" w:cs="Arial"/>
                <w:color w:val="231F20"/>
                <w:spacing w:val="-15"/>
                <w:w w:val="91"/>
                <w:sz w:val="17"/>
                <w:szCs w:val="17"/>
              </w:rPr>
              <w:t xml:space="preserve"> </w:t>
            </w:r>
            <w:r w:rsidR="005C3C80" w:rsidRPr="005C3C80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 xml:space="preserve">Yes, I will be attending the Business luncheon on Thursday, July </w:t>
            </w:r>
            <w:r w:rsidR="0045106F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>9</w:t>
            </w:r>
            <w:r w:rsidR="005C3C80" w:rsidRPr="005C3C80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>, 20</w:t>
            </w:r>
            <w:r w:rsidR="0045106F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>20</w:t>
            </w:r>
            <w:r w:rsidR="005C3C80" w:rsidRPr="005C3C80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 xml:space="preserve"> at no extra charge.</w:t>
            </w:r>
          </w:p>
          <w:p w14:paraId="701FA190" w14:textId="22AD69B9" w:rsidR="00E758AF" w:rsidRDefault="00E758AF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</w:p>
          <w:p w14:paraId="165894F2" w14:textId="451CCEA9" w:rsidR="00A12214" w:rsidRDefault="00BE14C1" w:rsidP="00A12214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7435DD2C">
                <v:shape id="_x0000_i1061" type="#_x0000_t75" style="width:21pt;height:18pt">
                  <v:imagedata r:id="rId7" o:title=""/>
                </v:shape>
              </w:pict>
            </w:r>
            <w:r w:rsidR="005C3C80" w:rsidRPr="005C3C80">
              <w:rPr>
                <w:rFonts w:ascii="Arial" w:eastAsia="Arial" w:hAnsi="Arial" w:cs="Arial"/>
                <w:color w:val="231F20"/>
                <w:spacing w:val="-15"/>
                <w:w w:val="91"/>
                <w:sz w:val="17"/>
                <w:szCs w:val="17"/>
              </w:rPr>
              <w:t xml:space="preserve"> </w:t>
            </w:r>
            <w:r w:rsidR="005C3C80" w:rsidRPr="005C3C80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>Yes, I will be attending the Poster Presentations/ Refresh</w:t>
            </w:r>
            <w:r w:rsidR="0051636B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 xml:space="preserve">ments on Thursday, July </w:t>
            </w:r>
            <w:r w:rsidR="0045106F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>9</w:t>
            </w:r>
            <w:r w:rsidR="0051636B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>, 20</w:t>
            </w:r>
            <w:r w:rsidR="0045106F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>20</w:t>
            </w:r>
            <w:r w:rsidR="00FD2ACE">
              <w:rPr>
                <w:rFonts w:ascii="Georgia" w:eastAsia="Times New Roman" w:hAnsi="Georgia" w:cs="Times New Roman"/>
                <w:bCs/>
                <w:color w:val="222222"/>
                <w:sz w:val="36"/>
                <w:szCs w:val="36"/>
              </w:rPr>
              <w:t xml:space="preserve"> at no extra charge.</w: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5172DD24">
                <v:shape id="_x0000_i1062" type="#_x0000_t75" style="width:21pt;height:18pt">
                  <v:imagedata r:id="rId11" o:title=""/>
                </v:shape>
              </w:pic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N/A</w:t>
            </w:r>
          </w:p>
          <w:p w14:paraId="21A10124" w14:textId="77777777" w:rsidR="00E758AF" w:rsidRPr="00E758AF" w:rsidRDefault="00E758AF" w:rsidP="00FD2ACE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</w:p>
        </w:tc>
      </w:tr>
      <w:tr w:rsidR="00E758AF" w:rsidRPr="00E758AF" w14:paraId="1BA4B3FF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25968CCF" w14:textId="77777777" w:rsidR="00E758AF" w:rsidRPr="00E758AF" w:rsidRDefault="00E758AF" w:rsidP="00E758AF">
            <w:pPr>
              <w:spacing w:after="100" w:afterAutospacing="1" w:line="240" w:lineRule="auto"/>
              <w:outlineLvl w:val="1"/>
              <w:rPr>
                <w:rFonts w:ascii="Georgia" w:eastAsia="Times New Roman" w:hAnsi="Georgia" w:cs="Times New Roman"/>
                <w:b/>
                <w:color w:val="D16309"/>
                <w:sz w:val="44"/>
                <w:szCs w:val="44"/>
              </w:rPr>
            </w:pPr>
            <w:r w:rsidRPr="00E758AF">
              <w:rPr>
                <w:rFonts w:ascii="Georgia" w:eastAsia="Times New Roman" w:hAnsi="Georgia" w:cs="Times New Roman"/>
                <w:b/>
                <w:color w:val="D16309"/>
                <w:sz w:val="44"/>
                <w:szCs w:val="44"/>
              </w:rPr>
              <w:t>How to register</w:t>
            </w:r>
          </w:p>
        </w:tc>
      </w:tr>
      <w:tr w:rsidR="00E758AF" w:rsidRPr="00E758AF" w14:paraId="68DCE800" w14:textId="77777777" w:rsidTr="00E758AF">
        <w:tc>
          <w:tcPr>
            <w:tcW w:w="0" w:type="auto"/>
            <w:tcBorders>
              <w:bottom w:val="single" w:sz="6" w:space="0" w:color="E1E1E1"/>
            </w:tcBorders>
            <w:tcMar>
              <w:top w:w="180" w:type="dxa"/>
              <w:left w:w="225" w:type="dxa"/>
              <w:bottom w:w="180" w:type="dxa"/>
              <w:right w:w="225" w:type="dxa"/>
            </w:tcMar>
            <w:vAlign w:val="center"/>
            <w:hideMark/>
          </w:tcPr>
          <w:p w14:paraId="189A0C77" w14:textId="4B25284A" w:rsidR="00E758AF" w:rsidRPr="00E758AF" w:rsidRDefault="00BE14C1" w:rsidP="00E758AF">
            <w:pPr>
              <w:spacing w:after="0" w:line="240" w:lineRule="auto"/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</w:pPr>
            <w:r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pict w14:anchorId="21C468DE">
                <v:shape id="_x0000_i1063" type="#_x0000_t75" style="width:21pt;height:18pt">
                  <v:imagedata r:id="rId7" o:title=""/>
                </v:shape>
              </w:pict>
            </w:r>
            <w:r w:rsidR="00E758AF" w:rsidRPr="00E758AF">
              <w:rPr>
                <w:rFonts w:ascii="Georgia" w:eastAsia="Times New Roman" w:hAnsi="Georgia" w:cs="Times New Roman"/>
                <w:b/>
                <w:bCs/>
                <w:color w:val="222222"/>
                <w:sz w:val="36"/>
                <w:szCs w:val="36"/>
              </w:rPr>
              <w:t>Register by mail</w: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 xml:space="preserve">. Do not press the continue button if you are mailing your payment. If you press continue, your registration form will be automatically sent to the AEIRS office without a payment. Print this completed form and mail it with your registration payment to the AEIRS Office. </w: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  <w:t>Mail to:</w: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  <w:t>AEIRS Annual Meeting</w: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A12214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526 Kingwood Drive #412</w: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A12214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t>Kingwood, Texas 77339-4473</w:t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br/>
            </w:r>
            <w:r w:rsidR="00E758AF" w:rsidRPr="00E758AF">
              <w:rPr>
                <w:rFonts w:ascii="Georgia" w:eastAsia="Times New Roman" w:hAnsi="Georgia" w:cs="Times New Roman"/>
                <w:color w:val="222222"/>
                <w:sz w:val="36"/>
                <w:szCs w:val="36"/>
              </w:rPr>
              <w:lastRenderedPageBreak/>
              <w:br/>
            </w:r>
          </w:p>
        </w:tc>
      </w:tr>
    </w:tbl>
    <w:p w14:paraId="2977BD93" w14:textId="6B876A09" w:rsidR="00540084" w:rsidRPr="00540084" w:rsidRDefault="00540084" w:rsidP="00E758AF">
      <w:pPr>
        <w:pBdr>
          <w:top w:val="single" w:sz="6" w:space="1" w:color="auto"/>
        </w:pBdr>
        <w:spacing w:after="0" w:line="240" w:lineRule="auto"/>
        <w:jc w:val="center"/>
        <w:rPr>
          <w:rFonts w:ascii="Georgia" w:eastAsia="Times New Roman" w:hAnsi="Georgia" w:cs="Arial"/>
          <w:sz w:val="36"/>
          <w:szCs w:val="36"/>
        </w:rPr>
      </w:pPr>
    </w:p>
    <w:p w14:paraId="71B08658" w14:textId="77777777" w:rsidR="00E758AF" w:rsidRPr="00E758AF" w:rsidRDefault="00E758AF" w:rsidP="00E758A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E758AF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1C1EC4EC" w14:textId="77777777" w:rsidR="00284984" w:rsidRDefault="00284984"/>
    <w:sectPr w:rsidR="00284984" w:rsidSect="005C3C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aleway">
    <w:panose1 w:val="020B0003030101060003"/>
    <w:charset w:val="00"/>
    <w:family w:val="swiss"/>
    <w:pitch w:val="variable"/>
    <w:sig w:usb0="A00000BF" w:usb1="50000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1pt;height:18pt" o:bullet="t">
        <v:imagedata r:id="rId1" o:title=""/>
      </v:shape>
    </w:pict>
  </w:numPicBullet>
  <w:abstractNum w:abstractNumId="0" w15:restartNumberingAfterBreak="0">
    <w:nsid w:val="4FC209E6"/>
    <w:multiLevelType w:val="hybridMultilevel"/>
    <w:tmpl w:val="F57AEA1C"/>
    <w:lvl w:ilvl="0" w:tplc="BF7EF7D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3010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6A04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36E8B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788B9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5B8D01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F1E51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D234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B4641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MDa3MDcxtDC1NDFQ0lEKTi0uzszPAykwqgUAkikFiSwAAAA="/>
  </w:docVars>
  <w:rsids>
    <w:rsidRoot w:val="00E758AF"/>
    <w:rsid w:val="000059CE"/>
    <w:rsid w:val="00275EBE"/>
    <w:rsid w:val="00284984"/>
    <w:rsid w:val="002A6240"/>
    <w:rsid w:val="002E3C1D"/>
    <w:rsid w:val="002F0F5A"/>
    <w:rsid w:val="0045106F"/>
    <w:rsid w:val="004B074F"/>
    <w:rsid w:val="0051636B"/>
    <w:rsid w:val="0053612E"/>
    <w:rsid w:val="00540084"/>
    <w:rsid w:val="00545E1E"/>
    <w:rsid w:val="005B498C"/>
    <w:rsid w:val="005C3C80"/>
    <w:rsid w:val="00601B55"/>
    <w:rsid w:val="006230DE"/>
    <w:rsid w:val="0064061D"/>
    <w:rsid w:val="00750A4E"/>
    <w:rsid w:val="009F3789"/>
    <w:rsid w:val="00A042B1"/>
    <w:rsid w:val="00A12214"/>
    <w:rsid w:val="00A27EDF"/>
    <w:rsid w:val="00A82AEC"/>
    <w:rsid w:val="00BE14C1"/>
    <w:rsid w:val="00D639DF"/>
    <w:rsid w:val="00DE7FE5"/>
    <w:rsid w:val="00E758AF"/>
    <w:rsid w:val="00FD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5"/>
    <o:shapelayout v:ext="edit">
      <o:idmap v:ext="edit" data="1"/>
    </o:shapelayout>
  </w:shapeDefaults>
  <w:decimalSymbol w:val="."/>
  <w:listSeparator w:val=","/>
  <w14:docId w14:val="71FA8D3C"/>
  <w15:docId w15:val="{CFABC88E-9645-4274-B9B8-DB44D07C6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58AF"/>
    <w:pPr>
      <w:pBdr>
        <w:bottom w:val="dotted" w:sz="6" w:space="0" w:color="800000"/>
      </w:pBdr>
      <w:spacing w:after="161" w:line="240" w:lineRule="auto"/>
      <w:outlineLvl w:val="0"/>
    </w:pPr>
    <w:rPr>
      <w:rFonts w:ascii="Times New Roman" w:eastAsia="Times New Roman" w:hAnsi="Times New Roman" w:cs="Times New Roman"/>
      <w:color w:val="054444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758AF"/>
    <w:pPr>
      <w:spacing w:after="100" w:afterAutospacing="1" w:line="240" w:lineRule="auto"/>
      <w:outlineLvl w:val="1"/>
    </w:pPr>
    <w:rPr>
      <w:rFonts w:ascii="Times New Roman" w:eastAsia="Times New Roman" w:hAnsi="Times New Roman" w:cs="Times New Roman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58AF"/>
    <w:rPr>
      <w:rFonts w:ascii="Times New Roman" w:eastAsia="Times New Roman" w:hAnsi="Times New Roman" w:cs="Times New Roman"/>
      <w:color w:val="054444"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58AF"/>
    <w:rPr>
      <w:rFonts w:ascii="Times New Roman" w:eastAsia="Times New Roman" w:hAnsi="Times New Roman" w:cs="Times New Roman"/>
      <w:sz w:val="36"/>
      <w:szCs w:val="36"/>
    </w:rPr>
  </w:style>
  <w:style w:type="character" w:styleId="Strong">
    <w:name w:val="Strong"/>
    <w:basedOn w:val="DefaultParagraphFont"/>
    <w:uiPriority w:val="22"/>
    <w:qFormat/>
    <w:rsid w:val="00E758A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758AF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758AF"/>
    <w:rPr>
      <w:i/>
      <w:i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758A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758AF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758A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758AF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008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07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7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2A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247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wmf"/><Relationship Id="rId11" Type="http://schemas.openxmlformats.org/officeDocument/2006/relationships/image" Target="media/image7.wmf"/><Relationship Id="rId5" Type="http://schemas.openxmlformats.org/officeDocument/2006/relationships/image" Target="media/image2.wmf"/><Relationship Id="rId10" Type="http://schemas.openxmlformats.org/officeDocument/2006/relationships/image" Target="media/image6.wmf"/><Relationship Id="rId4" Type="http://schemas.openxmlformats.org/officeDocument/2006/relationships/webSettings" Target="webSettings.xml"/><Relationship Id="rId9" Type="http://schemas.openxmlformats.org/officeDocument/2006/relationships/image" Target="media/image5.w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e</dc:creator>
  <cp:lastModifiedBy>Kenya Haugen</cp:lastModifiedBy>
  <cp:revision>2</cp:revision>
  <dcterms:created xsi:type="dcterms:W3CDTF">2020-05-14T00:15:00Z</dcterms:created>
  <dcterms:modified xsi:type="dcterms:W3CDTF">2020-05-14T00:15:00Z</dcterms:modified>
</cp:coreProperties>
</file>